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</w:t>
      </w:r>
      <w:r>
        <w:br/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или выключите, если она включена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формация о программе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43417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копирование файла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06775"/>
            <wp:effectExtent b="0" l="0" r="0" t="0"/>
            <wp:docPr descr="Figure 2: копиров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</w:t>
      </w:r>
    </w:p>
    <w:bookmarkEnd w:id="0"/>
    <w:p>
      <w:pPr>
        <w:pStyle w:val="BodyText"/>
      </w:pPr>
      <w:r>
        <w:t xml:space="preserve">анализ файла расширений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3743417"/>
            <wp:effectExtent b="0" l="0" r="0" t="0"/>
            <wp:docPr descr="Figure 3: файл расширен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расширений</w:t>
      </w:r>
    </w:p>
    <w:bookmarkEnd w:id="0"/>
    <w:p>
      <w:pPr>
        <w:pStyle w:val="BodyText"/>
      </w:pPr>
      <w:r>
        <w:t xml:space="preserve">создание файла и действия с ним (text.txt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3743417"/>
            <wp:effectExtent b="0" l="0" r="0" t="0"/>
            <wp:docPr descr="Figure 4: новы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новый файл</w:t>
      </w:r>
    </w:p>
    <w:bookmarkEnd w:id="0"/>
    <w:p>
      <w:pPr>
        <w:pStyle w:val="BodyText"/>
      </w:pPr>
      <w:r>
        <w:t xml:space="preserve">Отключаем подстветку с помощью горячих клавиш</w:t>
      </w:r>
    </w:p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3743417"/>
            <wp:effectExtent b="0" l="0" r="0" t="0"/>
            <wp:docPr descr="Figure 5: отключение подсветки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лючение подсветки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numPr>
          <w:ilvl w:val="0"/>
          <w:numId w:val="1004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4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numPr>
          <w:ilvl w:val="0"/>
          <w:numId w:val="1006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6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06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06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6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06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06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06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06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numPr>
          <w:ilvl w:val="0"/>
          <w:numId w:val="1008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8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8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8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8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8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8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8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оряйнова Алёна</dc:creator>
  <dc:language>ru-RU</dc:language>
  <cp:keywords/>
  <dcterms:created xsi:type="dcterms:W3CDTF">2023-03-22T19:30:34Z</dcterms:created>
  <dcterms:modified xsi:type="dcterms:W3CDTF">2023-03-22T1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